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0C9FB3" w14:textId="145748AF" w:rsidR="00E63C43" w:rsidRPr="004E7043" w:rsidRDefault="00E63C43" w:rsidP="00E63C43">
      <w:pPr>
        <w:jc w:val="center"/>
        <w:rPr>
          <w:rFonts w:asciiTheme="majorHAnsi" w:hAnsiTheme="majorHAnsi" w:cstheme="majorHAnsi"/>
          <w:b/>
        </w:rPr>
      </w:pPr>
      <w:r w:rsidRPr="004E7043">
        <w:rPr>
          <w:rFonts w:asciiTheme="majorHAnsi" w:hAnsiTheme="majorHAnsi" w:cstheme="majorHAnsi"/>
          <w:b/>
        </w:rPr>
        <w:t>KOMANDOS PARAIŠKA</w:t>
      </w:r>
    </w:p>
    <w:p w14:paraId="302516DD" w14:textId="6D347832" w:rsidR="00E63C43" w:rsidRPr="004E7043" w:rsidRDefault="00E63C43" w:rsidP="00E63C43">
      <w:pPr>
        <w:spacing w:before="240" w:after="0"/>
        <w:jc w:val="center"/>
        <w:rPr>
          <w:rFonts w:asciiTheme="majorHAnsi" w:hAnsiTheme="majorHAnsi" w:cstheme="majorHAnsi"/>
          <w:b/>
        </w:rPr>
      </w:pPr>
      <w:r w:rsidRPr="004E7043">
        <w:rPr>
          <w:rFonts w:asciiTheme="majorHAnsi" w:hAnsiTheme="majorHAnsi" w:cstheme="majorHAnsi"/>
          <w:b/>
        </w:rPr>
        <w:t>______________________________________________</w:t>
      </w:r>
    </w:p>
    <w:p w14:paraId="37701E96" w14:textId="6F3D74A9" w:rsidR="008656B7" w:rsidRPr="004E7043" w:rsidRDefault="00E63C43" w:rsidP="004E7043">
      <w:pPr>
        <w:spacing w:after="0"/>
        <w:jc w:val="center"/>
        <w:rPr>
          <w:rFonts w:asciiTheme="majorHAnsi" w:hAnsiTheme="majorHAnsi" w:cstheme="majorHAnsi"/>
          <w:bCs/>
          <w:sz w:val="14"/>
          <w:szCs w:val="14"/>
        </w:rPr>
      </w:pPr>
      <w:r w:rsidRPr="004E7043">
        <w:rPr>
          <w:rFonts w:asciiTheme="majorHAnsi" w:hAnsiTheme="majorHAnsi" w:cstheme="majorHAnsi"/>
          <w:bCs/>
          <w:sz w:val="14"/>
          <w:szCs w:val="14"/>
        </w:rPr>
        <w:t>(komandos pavadinimas)</w:t>
      </w:r>
    </w:p>
    <w:p w14:paraId="63521EE8" w14:textId="031F562A" w:rsidR="008656B7" w:rsidRPr="004E7043" w:rsidRDefault="00E63C43" w:rsidP="00E63C43">
      <w:pPr>
        <w:spacing w:after="0"/>
        <w:jc w:val="both"/>
        <w:rPr>
          <w:rFonts w:asciiTheme="majorHAnsi" w:hAnsiTheme="majorHAnsi" w:cstheme="majorHAnsi"/>
        </w:rPr>
      </w:pPr>
      <w:r w:rsidRPr="004E7043">
        <w:rPr>
          <w:rFonts w:asciiTheme="majorHAnsi" w:hAnsiTheme="majorHAnsi" w:cstheme="majorHAnsi"/>
        </w:rPr>
        <w:t>Amžiaus grupė: _____</w:t>
      </w:r>
      <w:r w:rsidR="005D0076" w:rsidRPr="005D0076">
        <w:rPr>
          <w:rFonts w:asciiTheme="majorHAnsi" w:hAnsiTheme="majorHAnsi" w:cstheme="majorHAnsi"/>
          <w:u w:val="single"/>
        </w:rPr>
        <w:t xml:space="preserve"> </w:t>
      </w:r>
      <w:r w:rsidR="005D0076" w:rsidRPr="0057252F">
        <w:rPr>
          <w:rFonts w:asciiTheme="majorHAnsi" w:hAnsiTheme="majorHAnsi" w:cstheme="majorHAnsi"/>
          <w:u w:val="single"/>
        </w:rPr>
        <w:t>U12 (201</w:t>
      </w:r>
      <w:r w:rsidR="005D0076">
        <w:rPr>
          <w:rFonts w:asciiTheme="majorHAnsi" w:hAnsiTheme="majorHAnsi" w:cstheme="majorHAnsi"/>
          <w:u w:val="single"/>
        </w:rPr>
        <w:t>2</w:t>
      </w:r>
      <w:r w:rsidR="005D0076" w:rsidRPr="0057252F">
        <w:rPr>
          <w:rFonts w:asciiTheme="majorHAnsi" w:hAnsiTheme="majorHAnsi" w:cstheme="majorHAnsi"/>
          <w:u w:val="single"/>
        </w:rPr>
        <w:t xml:space="preserve"> m. gimimo ir jaun.)</w:t>
      </w:r>
      <w:r w:rsidR="005D0076">
        <w:rPr>
          <w:rFonts w:asciiTheme="majorHAnsi" w:hAnsiTheme="majorHAnsi" w:cstheme="majorHAnsi"/>
          <w:u w:val="single"/>
        </w:rPr>
        <w:t xml:space="preserve">         /</w:t>
      </w:r>
      <w:r w:rsidR="005D0076" w:rsidRPr="004E7043">
        <w:rPr>
          <w:rFonts w:asciiTheme="majorHAnsi" w:hAnsiTheme="majorHAnsi" w:cstheme="majorHAnsi"/>
          <w:u w:val="single"/>
        </w:rPr>
        <w:t>__</w:t>
      </w:r>
      <w:r w:rsidR="005D0076" w:rsidRPr="0057252F">
        <w:rPr>
          <w:rFonts w:asciiTheme="majorHAnsi" w:hAnsiTheme="majorHAnsi" w:cstheme="majorHAnsi"/>
          <w:u w:val="single"/>
        </w:rPr>
        <w:t>U14 (20</w:t>
      </w:r>
      <w:r w:rsidR="005D0076">
        <w:rPr>
          <w:rFonts w:asciiTheme="majorHAnsi" w:hAnsiTheme="majorHAnsi" w:cstheme="majorHAnsi"/>
          <w:u w:val="single"/>
        </w:rPr>
        <w:t>10</w:t>
      </w:r>
      <w:r w:rsidR="005D0076" w:rsidRPr="0057252F">
        <w:rPr>
          <w:rFonts w:asciiTheme="majorHAnsi" w:hAnsiTheme="majorHAnsi" w:cstheme="majorHAnsi"/>
          <w:u w:val="single"/>
        </w:rPr>
        <w:t xml:space="preserve"> m. gimimo ir jaun.)</w:t>
      </w:r>
    </w:p>
    <w:p w14:paraId="029E2E23" w14:textId="41E4273F" w:rsidR="00E63C43" w:rsidRPr="004E7043" w:rsidRDefault="00E63C43" w:rsidP="00E63C43">
      <w:pPr>
        <w:ind w:left="1296"/>
        <w:jc w:val="both"/>
        <w:rPr>
          <w:rFonts w:asciiTheme="majorHAnsi" w:hAnsiTheme="majorHAnsi" w:cstheme="majorHAnsi"/>
          <w:sz w:val="14"/>
          <w:szCs w:val="14"/>
        </w:rPr>
      </w:pPr>
      <w:r w:rsidRPr="004E7043">
        <w:rPr>
          <w:rFonts w:asciiTheme="majorHAnsi" w:hAnsiTheme="majorHAnsi" w:cstheme="majorHAnsi"/>
          <w:sz w:val="14"/>
          <w:szCs w:val="14"/>
        </w:rPr>
        <w:t xml:space="preserve">         </w:t>
      </w:r>
      <w:r w:rsidR="005D0076">
        <w:rPr>
          <w:rFonts w:asciiTheme="majorHAnsi" w:hAnsiTheme="majorHAnsi" w:cstheme="majorHAnsi"/>
          <w:sz w:val="14"/>
          <w:szCs w:val="14"/>
        </w:rPr>
        <w:tab/>
      </w:r>
      <w:r w:rsidR="005D0076">
        <w:rPr>
          <w:rFonts w:asciiTheme="majorHAnsi" w:hAnsiTheme="majorHAnsi" w:cstheme="majorHAnsi"/>
          <w:sz w:val="14"/>
          <w:szCs w:val="14"/>
        </w:rPr>
        <w:tab/>
        <w:t xml:space="preserve">         </w:t>
      </w:r>
      <w:r w:rsidRPr="004E7043">
        <w:rPr>
          <w:rFonts w:asciiTheme="majorHAnsi" w:hAnsiTheme="majorHAnsi" w:cstheme="majorHAnsi"/>
          <w:sz w:val="14"/>
          <w:szCs w:val="14"/>
        </w:rPr>
        <w:t>(apibraukti</w:t>
      </w:r>
      <w:r w:rsidR="00890772">
        <w:rPr>
          <w:rFonts w:asciiTheme="majorHAnsi" w:hAnsiTheme="majorHAnsi" w:cstheme="majorHAnsi"/>
          <w:sz w:val="14"/>
          <w:szCs w:val="14"/>
        </w:rPr>
        <w:t xml:space="preserve"> arba ištrinti</w:t>
      </w:r>
      <w:r w:rsidR="009B26C0">
        <w:rPr>
          <w:rFonts w:asciiTheme="majorHAnsi" w:hAnsiTheme="majorHAnsi" w:cstheme="majorHAnsi"/>
          <w:sz w:val="14"/>
          <w:szCs w:val="14"/>
        </w:rPr>
        <w:t xml:space="preserve"> netinkamą</w:t>
      </w:r>
      <w:r w:rsidRPr="004E7043">
        <w:rPr>
          <w:rFonts w:asciiTheme="majorHAnsi" w:hAnsiTheme="majorHAnsi" w:cstheme="majorHAnsi"/>
          <w:sz w:val="14"/>
          <w:szCs w:val="14"/>
        </w:rPr>
        <w:t>)</w:t>
      </w:r>
    </w:p>
    <w:tbl>
      <w:tblPr>
        <w:tblStyle w:val="TableGrid"/>
        <w:tblpPr w:leftFromText="180" w:rightFromText="180" w:vertAnchor="text" w:horzAnchor="page" w:tblpX="1781" w:tblpY="112"/>
        <w:tblW w:w="13749" w:type="dxa"/>
        <w:tblLook w:val="04A0" w:firstRow="1" w:lastRow="0" w:firstColumn="1" w:lastColumn="0" w:noHBand="0" w:noVBand="1"/>
      </w:tblPr>
      <w:tblGrid>
        <w:gridCol w:w="981"/>
        <w:gridCol w:w="2217"/>
        <w:gridCol w:w="3677"/>
        <w:gridCol w:w="2903"/>
        <w:gridCol w:w="3971"/>
      </w:tblGrid>
      <w:tr w:rsidR="004E7043" w:rsidRPr="004E7043" w14:paraId="299C1A6F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D24B43F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Nr.</w:t>
            </w:r>
          </w:p>
        </w:tc>
        <w:tc>
          <w:tcPr>
            <w:tcW w:w="2217" w:type="dxa"/>
          </w:tcPr>
          <w:p w14:paraId="3423BD0A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Vardas</w:t>
            </w:r>
          </w:p>
        </w:tc>
        <w:tc>
          <w:tcPr>
            <w:tcW w:w="3677" w:type="dxa"/>
          </w:tcPr>
          <w:p w14:paraId="5A17EEB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Pavardė</w:t>
            </w:r>
          </w:p>
        </w:tc>
        <w:tc>
          <w:tcPr>
            <w:tcW w:w="2903" w:type="dxa"/>
          </w:tcPr>
          <w:p w14:paraId="632CCFC5" w14:textId="4DDC5F54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Gim</w:t>
            </w:r>
            <w:r>
              <w:rPr>
                <w:rFonts w:asciiTheme="majorHAnsi" w:hAnsiTheme="majorHAnsi" w:cstheme="majorHAnsi"/>
              </w:rPr>
              <w:t>imo</w:t>
            </w:r>
            <w:r w:rsidRPr="004E7043">
              <w:rPr>
                <w:rFonts w:asciiTheme="majorHAnsi" w:hAnsiTheme="majorHAnsi" w:cstheme="majorHAnsi"/>
              </w:rPr>
              <w:t xml:space="preserve"> data</w:t>
            </w:r>
          </w:p>
        </w:tc>
        <w:tc>
          <w:tcPr>
            <w:tcW w:w="3971" w:type="dxa"/>
          </w:tcPr>
          <w:p w14:paraId="492B9FBE" w14:textId="0CD4BEAA" w:rsidR="004E7043" w:rsidRPr="004E7043" w:rsidRDefault="00391104" w:rsidP="004E7043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formacija apie mokinio sveikatą</w:t>
            </w:r>
          </w:p>
        </w:tc>
      </w:tr>
      <w:tr w:rsidR="004E7043" w:rsidRPr="004E7043" w14:paraId="59978440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4AEE91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217" w:type="dxa"/>
          </w:tcPr>
          <w:p w14:paraId="25301BBA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1A46D4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C0164A2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C7E6FE5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22D8DBD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24B95FD9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217" w:type="dxa"/>
          </w:tcPr>
          <w:p w14:paraId="769EBE1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2EEF29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63DD3EE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9C4138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223AE9C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18A35CE3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217" w:type="dxa"/>
          </w:tcPr>
          <w:p w14:paraId="4E2F200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0ED2CF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25E22FC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714FECC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7C91D453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4926DC3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2217" w:type="dxa"/>
          </w:tcPr>
          <w:p w14:paraId="72DC20C5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1E2152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951A50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2C34B1B2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888E242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018B6C1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2217" w:type="dxa"/>
          </w:tcPr>
          <w:p w14:paraId="5CBF6708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5E0773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F4A986D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6BC67BD1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1DDD982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765CD604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2217" w:type="dxa"/>
          </w:tcPr>
          <w:p w14:paraId="628B41B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13645FC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0CB9F59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550E3A4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19B170F9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592296AF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2217" w:type="dxa"/>
          </w:tcPr>
          <w:p w14:paraId="1EFBB03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8A3CC07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ED6FC2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1894A60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644E32FD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4747B68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2217" w:type="dxa"/>
          </w:tcPr>
          <w:p w14:paraId="253344F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AE9C0B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34926E5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70A0CFB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74D2C2E7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2707101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2217" w:type="dxa"/>
          </w:tcPr>
          <w:p w14:paraId="55003531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4056A8D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ED55D37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A65F77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2CB42C8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548C06BC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2217" w:type="dxa"/>
          </w:tcPr>
          <w:p w14:paraId="1AEB4D0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FF6497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366CA70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01519B9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73786A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3ACDB259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17" w:type="dxa"/>
          </w:tcPr>
          <w:p w14:paraId="003FCE73" w14:textId="77777777" w:rsidR="004E7043" w:rsidRPr="004E7043" w:rsidRDefault="004E7043" w:rsidP="004E704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2ADFBFEF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64D30978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0F1F1A10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Treneris/pedagogas</w:t>
            </w:r>
          </w:p>
        </w:tc>
      </w:tr>
      <w:tr w:rsidR="004E7043" w:rsidRPr="004E7043" w14:paraId="37D738E6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8352F92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17" w:type="dxa"/>
          </w:tcPr>
          <w:p w14:paraId="5B6EE6C1" w14:textId="77777777" w:rsidR="004E7043" w:rsidRPr="004E7043" w:rsidRDefault="004E7043" w:rsidP="004E704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897577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103A33B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39A0C50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Treneris/pedagogas</w:t>
            </w:r>
          </w:p>
        </w:tc>
      </w:tr>
    </w:tbl>
    <w:p w14:paraId="4A03C875" w14:textId="3CBF0AB1" w:rsidR="00E63C43" w:rsidRPr="004E7043" w:rsidRDefault="00E63C43" w:rsidP="00E63C43">
      <w:pPr>
        <w:jc w:val="both"/>
        <w:rPr>
          <w:rFonts w:asciiTheme="majorHAnsi" w:hAnsiTheme="majorHAnsi" w:cstheme="majorHAnsi"/>
        </w:rPr>
      </w:pPr>
    </w:p>
    <w:p w14:paraId="0809F016" w14:textId="177AA5C1" w:rsidR="00E63C43" w:rsidRPr="004E7043" w:rsidRDefault="00E63C43" w:rsidP="00E63C43">
      <w:pPr>
        <w:jc w:val="both"/>
        <w:rPr>
          <w:rFonts w:asciiTheme="majorHAnsi" w:hAnsiTheme="majorHAnsi" w:cstheme="majorHAnsi"/>
        </w:rPr>
      </w:pPr>
    </w:p>
    <w:p w14:paraId="57358EF1" w14:textId="3CB9855F" w:rsidR="005D6649" w:rsidRPr="004E7043" w:rsidRDefault="005D6649" w:rsidP="00E63C43">
      <w:pPr>
        <w:jc w:val="both"/>
        <w:rPr>
          <w:rFonts w:asciiTheme="majorHAnsi" w:hAnsiTheme="majorHAnsi" w:cstheme="majorHAnsi"/>
        </w:rPr>
      </w:pPr>
    </w:p>
    <w:p w14:paraId="01BA2681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57231BCF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79243574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5C2FADDA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6457C71C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22605E77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Aš, žemiau pasirašęs, patvirtinu, kad: </w:t>
      </w:r>
    </w:p>
    <w:p w14:paraId="43737C6F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- esame susipažinę su šių žaidynių nuostatais ir jiems pritariame; </w:t>
      </w:r>
    </w:p>
    <w:p w14:paraId="30E3E5BE" w14:textId="4F47CDDB" w:rsidR="00BC5AFA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>- aukščiau išvardint</w:t>
      </w:r>
      <w:r w:rsidR="00BC5AFA">
        <w:rPr>
          <w:rFonts w:asciiTheme="majorHAnsi" w:hAnsiTheme="majorHAnsi" w:cstheme="majorHAnsi"/>
          <w:i/>
        </w:rPr>
        <w:t>ie</w:t>
      </w:r>
      <w:r w:rsidRPr="004E7043">
        <w:rPr>
          <w:rFonts w:asciiTheme="majorHAnsi" w:hAnsiTheme="majorHAnsi" w:cstheme="majorHAnsi"/>
          <w:i/>
        </w:rPr>
        <w:t>ms mokin</w:t>
      </w:r>
      <w:r w:rsidR="00BC5AFA">
        <w:rPr>
          <w:rFonts w:asciiTheme="majorHAnsi" w:hAnsiTheme="majorHAnsi" w:cstheme="majorHAnsi"/>
          <w:i/>
        </w:rPr>
        <w:t>ia</w:t>
      </w:r>
      <w:r w:rsidRPr="004E7043">
        <w:rPr>
          <w:rFonts w:asciiTheme="majorHAnsi" w:hAnsiTheme="majorHAnsi" w:cstheme="majorHAnsi"/>
          <w:i/>
        </w:rPr>
        <w:t xml:space="preserve">ms turime jų tėvų (globėjų) leidimus dalyvauti šiose varžybose, jei tai būtina; </w:t>
      </w:r>
    </w:p>
    <w:p w14:paraId="1097AE60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- įsipareigojame laikytis saugaus ir garbingo žaidimo taisyklių; </w:t>
      </w:r>
    </w:p>
    <w:p w14:paraId="4CC8D59E" w14:textId="4A4BE84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>- neturime ir neturėsime jokių materialinių pretenzijų renginį organizuojančioms organizacijoms ir nereiškiame bei nereikšime jokių pretenzijų po šio prašymo        pateikimo registracijai.</w:t>
      </w:r>
    </w:p>
    <w:p w14:paraId="4FB7F50D" w14:textId="2E03D519" w:rsidR="004E7043" w:rsidRDefault="004E7043" w:rsidP="004E7043">
      <w:pPr>
        <w:spacing w:after="0"/>
        <w:rPr>
          <w:rFonts w:asciiTheme="majorHAnsi" w:hAnsiTheme="majorHAnsi" w:cstheme="majorHAnsi"/>
        </w:rPr>
      </w:pPr>
    </w:p>
    <w:p w14:paraId="6412DFEB" w14:textId="77777777" w:rsidR="004E7043" w:rsidRPr="004E7043" w:rsidRDefault="004E7043" w:rsidP="004E7043">
      <w:pPr>
        <w:spacing w:after="0"/>
        <w:rPr>
          <w:rFonts w:asciiTheme="majorHAnsi" w:hAnsiTheme="majorHAnsi" w:cstheme="majorHAnsi"/>
        </w:rPr>
      </w:pPr>
    </w:p>
    <w:p w14:paraId="5F40C7B7" w14:textId="36B382B7" w:rsidR="004E7043" w:rsidRPr="004E7043" w:rsidRDefault="004E7043" w:rsidP="004E7043">
      <w:pPr>
        <w:spacing w:after="0"/>
        <w:rPr>
          <w:rFonts w:asciiTheme="majorHAnsi" w:hAnsiTheme="majorHAnsi" w:cstheme="majorHAnsi"/>
        </w:rPr>
      </w:pPr>
      <w:r w:rsidRPr="004E7043">
        <w:rPr>
          <w:rFonts w:asciiTheme="majorHAnsi" w:hAnsiTheme="majorHAnsi" w:cstheme="majorHAnsi"/>
        </w:rPr>
        <w:t xml:space="preserve">Mokyklos direktorius: ________________________________________ </w:t>
      </w:r>
      <w:r w:rsidRPr="004E7043">
        <w:rPr>
          <w:rFonts w:asciiTheme="majorHAnsi" w:hAnsiTheme="majorHAnsi" w:cstheme="majorHAnsi"/>
        </w:rPr>
        <w:tab/>
      </w:r>
      <w:r w:rsidRPr="004E7043">
        <w:rPr>
          <w:rFonts w:asciiTheme="majorHAnsi" w:hAnsiTheme="majorHAnsi" w:cstheme="majorHAnsi"/>
        </w:rPr>
        <w:tab/>
      </w:r>
    </w:p>
    <w:p w14:paraId="00B177B4" w14:textId="2C24F3DF" w:rsidR="005D6649" w:rsidRPr="004E7043" w:rsidRDefault="004E7043" w:rsidP="004E7043">
      <w:pPr>
        <w:spacing w:after="0"/>
        <w:ind w:left="2304" w:firstLine="1296"/>
        <w:rPr>
          <w:rFonts w:asciiTheme="majorHAnsi" w:hAnsiTheme="majorHAnsi" w:cstheme="majorHAnsi"/>
          <w:sz w:val="14"/>
          <w:szCs w:val="16"/>
        </w:rPr>
      </w:pPr>
      <w:r w:rsidRPr="004E7043">
        <w:rPr>
          <w:rFonts w:asciiTheme="majorHAnsi" w:hAnsiTheme="majorHAnsi" w:cstheme="majorHAnsi"/>
          <w:sz w:val="14"/>
          <w:szCs w:val="16"/>
        </w:rPr>
        <w:t>(Vardas, pavardė, parašas)</w:t>
      </w:r>
    </w:p>
    <w:sectPr w:rsidR="005D6649" w:rsidRPr="004E7043" w:rsidSect="004E7043">
      <w:headerReference w:type="default" r:id="rId8"/>
      <w:footerReference w:type="default" r:id="rId9"/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81B50" w14:textId="77777777" w:rsidR="00FB4805" w:rsidRDefault="00FB4805" w:rsidP="00A917D1">
      <w:pPr>
        <w:spacing w:after="0" w:line="240" w:lineRule="auto"/>
      </w:pPr>
      <w:r>
        <w:separator/>
      </w:r>
    </w:p>
  </w:endnote>
  <w:endnote w:type="continuationSeparator" w:id="0">
    <w:p w14:paraId="7990B04F" w14:textId="77777777" w:rsidR="00FB4805" w:rsidRDefault="00FB4805" w:rsidP="00A91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FB7DF6" w14:textId="7CFF8CEE" w:rsidR="00A917D1" w:rsidRDefault="004E7043" w:rsidP="00A917D1">
    <w:pPr>
      <w:pStyle w:val="Footer"/>
      <w:tabs>
        <w:tab w:val="clear" w:pos="4819"/>
        <w:tab w:val="clear" w:pos="9638"/>
        <w:tab w:val="left" w:pos="4361"/>
      </w:tabs>
    </w:pPr>
    <w:r>
      <w:rPr>
        <w:noProof/>
        <w:lang w:eastAsia="lt-LT"/>
      </w:rPr>
      <w:drawing>
        <wp:anchor distT="0" distB="0" distL="114300" distR="114300" simplePos="0" relativeHeight="251658240" behindDoc="1" locked="0" layoutInCell="1" allowOverlap="1" wp14:anchorId="4FD8A5AB" wp14:editId="69CE9B08">
          <wp:simplePos x="0" y="0"/>
          <wp:positionH relativeFrom="page">
            <wp:posOffset>5193030</wp:posOffset>
          </wp:positionH>
          <wp:positionV relativeFrom="paragraph">
            <wp:posOffset>-372110</wp:posOffset>
          </wp:positionV>
          <wp:extent cx="3355288" cy="612733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55288" cy="6127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lt-LT"/>
      </w:rPr>
      <w:drawing>
        <wp:anchor distT="0" distB="0" distL="114300" distR="114300" simplePos="0" relativeHeight="251661312" behindDoc="1" locked="0" layoutInCell="1" allowOverlap="1" wp14:anchorId="1C84439A" wp14:editId="76E6D2CB">
          <wp:simplePos x="0" y="0"/>
          <wp:positionH relativeFrom="column">
            <wp:posOffset>7594600</wp:posOffset>
          </wp:positionH>
          <wp:positionV relativeFrom="paragraph">
            <wp:posOffset>-1093470</wp:posOffset>
          </wp:positionV>
          <wp:extent cx="3073400" cy="2950465"/>
          <wp:effectExtent l="0" t="0" r="0" b="0"/>
          <wp:wrapNone/>
          <wp:docPr id="6" name="Picture 6" descr="SusijÄs vaizd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usijÄs vaizda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3400" cy="2950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687B">
      <w:rPr>
        <w:noProof/>
        <w:lang w:eastAsia="lt-LT"/>
      </w:rPr>
      <w:drawing>
        <wp:anchor distT="0" distB="0" distL="114300" distR="114300" simplePos="0" relativeHeight="251663360" behindDoc="1" locked="0" layoutInCell="1" allowOverlap="1" wp14:anchorId="038193BB" wp14:editId="49F5614D">
          <wp:simplePos x="0" y="0"/>
          <wp:positionH relativeFrom="page">
            <wp:align>right</wp:align>
          </wp:positionH>
          <wp:positionV relativeFrom="paragraph">
            <wp:posOffset>271556</wp:posOffset>
          </wp:positionV>
          <wp:extent cx="10687050" cy="34437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lyto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050" cy="344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17D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91A5DF" w14:textId="77777777" w:rsidR="00FB4805" w:rsidRDefault="00FB4805" w:rsidP="00A917D1">
      <w:pPr>
        <w:spacing w:after="0" w:line="240" w:lineRule="auto"/>
      </w:pPr>
      <w:r>
        <w:separator/>
      </w:r>
    </w:p>
  </w:footnote>
  <w:footnote w:type="continuationSeparator" w:id="0">
    <w:p w14:paraId="66455219" w14:textId="77777777" w:rsidR="00FB4805" w:rsidRDefault="00FB4805" w:rsidP="00A91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B8FC77" w14:textId="47B0898D" w:rsidR="00A917D1" w:rsidRDefault="00EE6113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A99C9CD" wp14:editId="1D1B5D6E">
          <wp:simplePos x="0" y="0"/>
          <wp:positionH relativeFrom="column">
            <wp:posOffset>8246110</wp:posOffset>
          </wp:positionH>
          <wp:positionV relativeFrom="paragraph">
            <wp:posOffset>-163195</wp:posOffset>
          </wp:positionV>
          <wp:extent cx="1543050" cy="1314742"/>
          <wp:effectExtent l="0" t="0" r="0" b="0"/>
          <wp:wrapNone/>
          <wp:docPr id="2669559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6955944" name="Picture 26695594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1314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E32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D35509"/>
    <w:multiLevelType w:val="hybridMultilevel"/>
    <w:tmpl w:val="E032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E642D"/>
    <w:multiLevelType w:val="multilevel"/>
    <w:tmpl w:val="EEA4AC7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050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BE4B55"/>
    <w:multiLevelType w:val="multilevel"/>
    <w:tmpl w:val="A2900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070A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8E20E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3787A06"/>
    <w:multiLevelType w:val="multilevel"/>
    <w:tmpl w:val="5F16415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6611E9C"/>
    <w:multiLevelType w:val="multilevel"/>
    <w:tmpl w:val="18F0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E21C61"/>
    <w:multiLevelType w:val="hybridMultilevel"/>
    <w:tmpl w:val="6BCE1656"/>
    <w:lvl w:ilvl="0" w:tplc="3776031A">
      <w:start w:val="1"/>
      <w:numFmt w:val="upperRoman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  <w:b w:val="0"/>
      </w:rPr>
    </w:lvl>
    <w:lvl w:ilvl="1" w:tplc="28B8929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C6F04"/>
    <w:multiLevelType w:val="multilevel"/>
    <w:tmpl w:val="5F16415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2491D62"/>
    <w:multiLevelType w:val="multilevel"/>
    <w:tmpl w:val="CBE00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551437"/>
    <w:multiLevelType w:val="multilevel"/>
    <w:tmpl w:val="28C2DD0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9727640">
    <w:abstractNumId w:val="9"/>
  </w:num>
  <w:num w:numId="2" w16cid:durableId="942153871">
    <w:abstractNumId w:val="5"/>
  </w:num>
  <w:num w:numId="3" w16cid:durableId="1738279227">
    <w:abstractNumId w:val="3"/>
  </w:num>
  <w:num w:numId="4" w16cid:durableId="2074545265">
    <w:abstractNumId w:val="12"/>
  </w:num>
  <w:num w:numId="5" w16cid:durableId="574435630">
    <w:abstractNumId w:val="6"/>
  </w:num>
  <w:num w:numId="6" w16cid:durableId="1631127135">
    <w:abstractNumId w:val="0"/>
  </w:num>
  <w:num w:numId="7" w16cid:durableId="1860655057">
    <w:abstractNumId w:val="2"/>
  </w:num>
  <w:num w:numId="8" w16cid:durableId="169099740">
    <w:abstractNumId w:val="7"/>
  </w:num>
  <w:num w:numId="9" w16cid:durableId="1956207942">
    <w:abstractNumId w:val="11"/>
  </w:num>
  <w:num w:numId="10" w16cid:durableId="289165038">
    <w:abstractNumId w:val="8"/>
  </w:num>
  <w:num w:numId="11" w16cid:durableId="1354259951">
    <w:abstractNumId w:val="10"/>
  </w:num>
  <w:num w:numId="12" w16cid:durableId="763379658">
    <w:abstractNumId w:val="4"/>
  </w:num>
  <w:num w:numId="13" w16cid:durableId="12285409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M3NjczMDWwNDFV0lEKTi0uzszPAykwqgUA4jtS7iwAAAA="/>
  </w:docVars>
  <w:rsids>
    <w:rsidRoot w:val="00A917D1"/>
    <w:rsid w:val="00026725"/>
    <w:rsid w:val="000C25A1"/>
    <w:rsid w:val="00115A2B"/>
    <w:rsid w:val="001255D6"/>
    <w:rsid w:val="00170C90"/>
    <w:rsid w:val="00232B71"/>
    <w:rsid w:val="00237E15"/>
    <w:rsid w:val="00274E4C"/>
    <w:rsid w:val="002B7574"/>
    <w:rsid w:val="00391104"/>
    <w:rsid w:val="003F5D5E"/>
    <w:rsid w:val="00403E13"/>
    <w:rsid w:val="0043555B"/>
    <w:rsid w:val="00443031"/>
    <w:rsid w:val="004506EE"/>
    <w:rsid w:val="004E7043"/>
    <w:rsid w:val="00500744"/>
    <w:rsid w:val="00510414"/>
    <w:rsid w:val="00530FF9"/>
    <w:rsid w:val="005711C6"/>
    <w:rsid w:val="00591D16"/>
    <w:rsid w:val="005B4769"/>
    <w:rsid w:val="005C5E0B"/>
    <w:rsid w:val="005D0076"/>
    <w:rsid w:val="005D6649"/>
    <w:rsid w:val="005E0782"/>
    <w:rsid w:val="005E7B71"/>
    <w:rsid w:val="006303C6"/>
    <w:rsid w:val="00636B0A"/>
    <w:rsid w:val="00695ED4"/>
    <w:rsid w:val="006D37AB"/>
    <w:rsid w:val="0071623F"/>
    <w:rsid w:val="007400CD"/>
    <w:rsid w:val="00754770"/>
    <w:rsid w:val="00775D53"/>
    <w:rsid w:val="007F687B"/>
    <w:rsid w:val="00823CCC"/>
    <w:rsid w:val="00831872"/>
    <w:rsid w:val="008656B7"/>
    <w:rsid w:val="00887018"/>
    <w:rsid w:val="00890772"/>
    <w:rsid w:val="008A6158"/>
    <w:rsid w:val="008E7086"/>
    <w:rsid w:val="008F5626"/>
    <w:rsid w:val="00905404"/>
    <w:rsid w:val="00914441"/>
    <w:rsid w:val="009B26C0"/>
    <w:rsid w:val="009F337A"/>
    <w:rsid w:val="00A01F0E"/>
    <w:rsid w:val="00A074A5"/>
    <w:rsid w:val="00A917D1"/>
    <w:rsid w:val="00A96021"/>
    <w:rsid w:val="00A97B63"/>
    <w:rsid w:val="00AA6B7E"/>
    <w:rsid w:val="00AF33C6"/>
    <w:rsid w:val="00B10CF7"/>
    <w:rsid w:val="00B12970"/>
    <w:rsid w:val="00B3425F"/>
    <w:rsid w:val="00BB4A7E"/>
    <w:rsid w:val="00BC5AFA"/>
    <w:rsid w:val="00BF119A"/>
    <w:rsid w:val="00C003DA"/>
    <w:rsid w:val="00C701D3"/>
    <w:rsid w:val="00CD7C01"/>
    <w:rsid w:val="00D02D17"/>
    <w:rsid w:val="00D23EA2"/>
    <w:rsid w:val="00D75C8D"/>
    <w:rsid w:val="00D84395"/>
    <w:rsid w:val="00D86310"/>
    <w:rsid w:val="00DF4E7C"/>
    <w:rsid w:val="00E40799"/>
    <w:rsid w:val="00E63C43"/>
    <w:rsid w:val="00E64214"/>
    <w:rsid w:val="00EA119B"/>
    <w:rsid w:val="00EE6113"/>
    <w:rsid w:val="00F34067"/>
    <w:rsid w:val="00F8189C"/>
    <w:rsid w:val="00FB4805"/>
    <w:rsid w:val="00FF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4CEB4"/>
  <w15:chartTrackingRefBased/>
  <w15:docId w15:val="{3437D67A-B2FE-4168-8814-4C2B07566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B7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7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7D1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17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7D1"/>
    <w:rPr>
      <w:noProof/>
      <w:lang w:val="en-US"/>
    </w:rPr>
  </w:style>
  <w:style w:type="paragraph" w:styleId="BodyTextIndent">
    <w:name w:val="Body Text Indent"/>
    <w:basedOn w:val="Normal"/>
    <w:link w:val="BodyTextIndentChar"/>
    <w:unhideWhenUsed/>
    <w:rsid w:val="005E7B7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E7B71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E7B7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870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70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701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75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C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C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63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52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F1DD0-B6E8-44AB-BFE0-12356F02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8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a Guižauskaitė</dc:creator>
  <cp:keywords/>
  <dc:description/>
  <cp:lastModifiedBy>Ignas Marcinkevičius</cp:lastModifiedBy>
  <cp:revision>2</cp:revision>
  <cp:lastPrinted>2019-11-04T11:30:00Z</cp:lastPrinted>
  <dcterms:created xsi:type="dcterms:W3CDTF">2024-10-21T13:48:00Z</dcterms:created>
  <dcterms:modified xsi:type="dcterms:W3CDTF">2024-10-21T13:48:00Z</dcterms:modified>
</cp:coreProperties>
</file>